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7D26CB" w14:textId="77777777" w:rsidR="004859E6" w:rsidRDefault="004859E6">
      <w:pPr>
        <w:spacing w:before="1"/>
        <w:rPr>
          <w:rFonts w:ascii="Times New Roman" w:eastAsiaTheme="minorEastAsia" w:hAnsi="Times New Roman" w:cs="Times New Roman"/>
          <w:sz w:val="7"/>
          <w:szCs w:val="7"/>
        </w:rPr>
      </w:pPr>
    </w:p>
    <w:p w14:paraId="5945F0D1" w14:textId="77777777" w:rsidR="004859E6" w:rsidRDefault="004859E6">
      <w:pPr>
        <w:spacing w:line="200" w:lineRule="atLeast"/>
        <w:ind w:left="436"/>
        <w:rPr>
          <w:rFonts w:ascii="Times New Roman" w:eastAsiaTheme="minorEastAsia" w:hAnsi="Times New Roman" w:cs="Times New Roman"/>
          <w:sz w:val="20"/>
          <w:szCs w:val="20"/>
        </w:rPr>
      </w:pPr>
    </w:p>
    <w:p w14:paraId="6B346F2B" w14:textId="77777777" w:rsidR="004859E6" w:rsidRDefault="004859E6">
      <w:pPr>
        <w:spacing w:before="4"/>
        <w:rPr>
          <w:rFonts w:ascii="Times New Roman" w:eastAsiaTheme="minorEastAsia" w:hAnsi="Times New Roman" w:cs="Times New Roman"/>
          <w:sz w:val="9"/>
          <w:szCs w:val="9"/>
        </w:rPr>
      </w:pPr>
    </w:p>
    <w:p w14:paraId="5599BE61" w14:textId="50E6A09F" w:rsidR="004859E6" w:rsidRDefault="00506AB5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b/>
          <w:spacing w:val="-5"/>
          <w:sz w:val="36"/>
          <w:lang w:eastAsia="zh-CN"/>
        </w:rPr>
      </w:pPr>
      <w:bookmarkStart w:id="0" w:name="_GoBack"/>
      <w:bookmarkEnd w:id="0"/>
      <w:r>
        <w:rPr>
          <w:rFonts w:ascii="Times New Roman" w:eastAsiaTheme="minorEastAsia" w:hAnsi="Times New Roman" w:cs="Times New Roman"/>
          <w:b/>
          <w:spacing w:val="-7"/>
          <w:sz w:val="36"/>
          <w:lang w:eastAsia="zh-CN"/>
        </w:rPr>
        <w:t xml:space="preserve">CSCWD </w:t>
      </w:r>
      <w:r w:rsidR="00CA7BE2">
        <w:rPr>
          <w:rFonts w:ascii="Times New Roman" w:eastAsiaTheme="minorEastAsia" w:hAnsi="Times New Roman" w:cs="Times New Roman"/>
          <w:b/>
          <w:spacing w:val="-1"/>
          <w:sz w:val="36"/>
          <w:lang w:eastAsia="zh-CN"/>
        </w:rPr>
        <w:t>2023</w:t>
      </w:r>
      <w:r>
        <w:rPr>
          <w:rFonts w:ascii="Times New Roman" w:eastAsiaTheme="minorEastAsia" w:hAnsi="Times New Roman" w:cs="Times New Roman"/>
          <w:b/>
          <w:spacing w:val="-8"/>
          <w:sz w:val="36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b/>
          <w:spacing w:val="-8"/>
          <w:sz w:val="36"/>
          <w:lang w:eastAsia="zh-CN"/>
        </w:rPr>
        <w:t>会议</w:t>
      </w:r>
      <w:r>
        <w:rPr>
          <w:rFonts w:ascii="Times New Roman" w:eastAsiaTheme="minorEastAsia" w:hAnsi="Times New Roman" w:cs="Times New Roman"/>
          <w:b/>
          <w:spacing w:val="-2"/>
          <w:sz w:val="36"/>
          <w:lang w:eastAsia="zh-CN"/>
        </w:rPr>
        <w:t>注册表</w:t>
      </w:r>
    </w:p>
    <w:p w14:paraId="06296F86" w14:textId="22AF7609" w:rsidR="004859E6" w:rsidRDefault="00506AB5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sz w:val="36"/>
          <w:szCs w:val="36"/>
          <w:lang w:eastAsia="zh-CN"/>
        </w:rPr>
      </w:pPr>
      <w:r>
        <w:rPr>
          <w:rFonts w:ascii="Times New Roman" w:eastAsiaTheme="minorEastAsia" w:hAnsi="Times New Roman" w:cs="Times New Roman"/>
          <w:sz w:val="36"/>
          <w:szCs w:val="36"/>
          <w:lang w:eastAsia="zh-CN"/>
        </w:rPr>
        <w:t>(</w:t>
      </w:r>
      <w:r>
        <w:rPr>
          <w:rFonts w:ascii="Times New Roman" w:eastAsiaTheme="minorEastAsia" w:hAnsi="Times New Roman" w:cs="Times New Roman"/>
          <w:sz w:val="36"/>
          <w:szCs w:val="36"/>
          <w:lang w:eastAsia="zh-CN"/>
        </w:rPr>
        <w:t>仅限</w:t>
      </w:r>
      <w:r w:rsidR="00CA7BE2">
        <w:rPr>
          <w:rFonts w:ascii="Times New Roman" w:eastAsiaTheme="minorEastAsia" w:hAnsi="Times New Roman" w:cs="Times New Roman" w:hint="eastAsia"/>
          <w:sz w:val="36"/>
          <w:szCs w:val="36"/>
          <w:lang w:eastAsia="zh-CN"/>
        </w:rPr>
        <w:t>中</w:t>
      </w:r>
      <w:r>
        <w:rPr>
          <w:rFonts w:ascii="Times New Roman" w:eastAsiaTheme="minorEastAsia" w:hAnsi="Times New Roman" w:cs="Times New Roman"/>
          <w:sz w:val="36"/>
          <w:szCs w:val="36"/>
          <w:lang w:eastAsia="zh-CN"/>
        </w:rPr>
        <w:t>国</w:t>
      </w:r>
      <w:r w:rsidR="00CA7BE2">
        <w:rPr>
          <w:rFonts w:ascii="Times New Roman" w:eastAsiaTheme="minorEastAsia" w:hAnsi="Times New Roman" w:cs="Times New Roman"/>
          <w:sz w:val="36"/>
          <w:szCs w:val="36"/>
          <w:lang w:eastAsia="zh-CN"/>
        </w:rPr>
        <w:t>境</w:t>
      </w:r>
      <w:r>
        <w:rPr>
          <w:rFonts w:ascii="Times New Roman" w:eastAsiaTheme="minorEastAsia" w:hAnsi="Times New Roman" w:cs="Times New Roman"/>
          <w:sz w:val="36"/>
          <w:szCs w:val="36"/>
          <w:lang w:eastAsia="zh-CN"/>
        </w:rPr>
        <w:t>内</w:t>
      </w:r>
      <w:r>
        <w:rPr>
          <w:rFonts w:ascii="Times New Roman" w:eastAsiaTheme="minorEastAsia" w:hAnsi="Times New Roman" w:cs="Times New Roman" w:hint="eastAsia"/>
          <w:sz w:val="36"/>
          <w:szCs w:val="36"/>
          <w:lang w:eastAsia="zh-CN"/>
        </w:rPr>
        <w:t>线上参会</w:t>
      </w:r>
      <w:bookmarkStart w:id="1" w:name="_Hlk63420251"/>
      <w:r>
        <w:rPr>
          <w:rFonts w:ascii="Times New Roman" w:eastAsiaTheme="minorEastAsia" w:hAnsi="Times New Roman" w:cs="Times New Roman" w:hint="eastAsia"/>
          <w:sz w:val="36"/>
          <w:szCs w:val="36"/>
          <w:lang w:eastAsia="zh-CN"/>
        </w:rPr>
        <w:t>者</w:t>
      </w:r>
      <w:bookmarkEnd w:id="1"/>
      <w:r>
        <w:rPr>
          <w:rFonts w:ascii="Times New Roman" w:eastAsiaTheme="minorEastAsia" w:hAnsi="Times New Roman" w:cs="Times New Roman"/>
          <w:sz w:val="36"/>
          <w:szCs w:val="36"/>
          <w:lang w:eastAsia="zh-CN"/>
        </w:rPr>
        <w:t>注册使用</w:t>
      </w:r>
      <w:r>
        <w:rPr>
          <w:rFonts w:ascii="Times New Roman" w:eastAsiaTheme="minorEastAsia" w:hAnsi="Times New Roman" w:cs="Times New Roman"/>
          <w:sz w:val="36"/>
          <w:szCs w:val="36"/>
          <w:lang w:eastAsia="zh-CN"/>
        </w:rPr>
        <w:t>)</w:t>
      </w:r>
    </w:p>
    <w:p w14:paraId="7EA82AD0" w14:textId="77777777" w:rsidR="004859E6" w:rsidRDefault="00506AB5">
      <w:pPr>
        <w:pStyle w:val="Heading1"/>
        <w:tabs>
          <w:tab w:val="left" w:pos="505"/>
        </w:tabs>
        <w:ind w:firstLine="0"/>
        <w:rPr>
          <w:rFonts w:ascii="Times New Roman" w:eastAsiaTheme="minorEastAsia" w:hAnsi="Times New Roman" w:cs="Times New Roman"/>
          <w:b w:val="0"/>
          <w:bCs w:val="0"/>
          <w:lang w:eastAsia="zh-CN"/>
        </w:rPr>
      </w:pPr>
      <w:r>
        <w:rPr>
          <w:rFonts w:ascii="Times New Roman" w:eastAsiaTheme="minorEastAsia" w:hAnsi="Times New Roman" w:cs="Times New Roman"/>
          <w:spacing w:val="-2"/>
          <w:lang w:eastAsia="zh-CN"/>
        </w:rPr>
        <w:t>个人信息</w:t>
      </w:r>
    </w:p>
    <w:p w14:paraId="147F642D" w14:textId="41E5BE89" w:rsidR="004859E6" w:rsidRPr="002C5733" w:rsidRDefault="00506AB5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wordWrap w:val="0"/>
        <w:spacing w:before="66" w:line="326" w:lineRule="auto"/>
        <w:ind w:left="426" w:right="507" w:firstLine="7"/>
        <w:rPr>
          <w:rFonts w:asciiTheme="minorEastAsia" w:eastAsiaTheme="minorEastAsia" w:hAnsiTheme="minorEastAsia" w:cs="Times New Roman"/>
          <w:spacing w:val="28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 xml:space="preserve"> 论文编号</w:t>
      </w:r>
      <w:r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pacing w:val="1"/>
          <w:w w:val="105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>/</w:t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ab/>
        <w:t xml:space="preserve"> </w:t>
      </w:r>
      <w:r w:rsidR="002C5733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姓名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28981456" w14:textId="3AB487D5" w:rsidR="002C5733" w:rsidRPr="002C5733" w:rsidRDefault="00506AB5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头衔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 xml:space="preserve">博士/教授/先生/女士 </w:t>
      </w:r>
      <w:r w:rsidRPr="002C5733">
        <w:rPr>
          <w:rFonts w:asciiTheme="minorEastAsia" w:eastAsiaTheme="minorEastAsia" w:hAnsiTheme="minorEastAsia" w:cs="Times New Roman"/>
          <w:spacing w:val="36"/>
          <w:w w:val="105"/>
          <w:sz w:val="19"/>
          <w:szCs w:val="19"/>
          <w:u w:val="single" w:color="000000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单位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574A57" w14:textId="18C46866" w:rsidR="002C5733" w:rsidRPr="002C5733" w:rsidRDefault="002C5733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通讯地址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3B15D084" w14:textId="3A16C344" w:rsidR="004859E6" w:rsidRPr="002C5733" w:rsidRDefault="002C5733" w:rsidP="002C5733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80"/>
          <w:sz w:val="19"/>
          <w:szCs w:val="19"/>
          <w:lang w:eastAsia="zh-CN"/>
        </w:rPr>
        <w:t>电子邮箱：</w:t>
      </w:r>
      <w:r w:rsidR="00506AB5" w:rsidRPr="002C5733"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w w:val="80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手机号码:</w:t>
      </w:r>
      <w:r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ED286D" w14:textId="46E75B62" w:rsidR="004859E6" w:rsidRPr="002C5733" w:rsidRDefault="002C5733" w:rsidP="002C5733">
      <w:pPr>
        <w:tabs>
          <w:tab w:val="left" w:pos="4970"/>
          <w:tab w:val="left" w:pos="5195"/>
          <w:tab w:val="left" w:pos="10010"/>
        </w:tabs>
        <w:spacing w:before="40"/>
        <w:ind w:left="426" w:right="507"/>
        <w:outlineLvl w:val="1"/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</w:pPr>
      <w:r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>IEEE</w:t>
      </w:r>
      <w:r w:rsidR="00506AB5"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position w:val="-2"/>
          <w:sz w:val="19"/>
          <w:szCs w:val="19"/>
          <w:lang w:eastAsia="zh-CN"/>
        </w:rPr>
        <w:t>会员编号:</w:t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lang w:eastAsia="zh-CN"/>
        </w:rPr>
        <w:tab/>
      </w:r>
      <w:proofErr w:type="gramStart"/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学号(</w:t>
      </w:r>
      <w:proofErr w:type="gramEnd"/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仅限学生):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</w:p>
    <w:p w14:paraId="7B34BA95" w14:textId="77777777" w:rsidR="004859E6" w:rsidRDefault="004859E6">
      <w:p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b/>
          <w:color w:val="FF0000"/>
          <w:sz w:val="19"/>
          <w:szCs w:val="19"/>
          <w:lang w:eastAsia="zh-CN"/>
        </w:rPr>
      </w:pPr>
    </w:p>
    <w:p w14:paraId="30E6CFEE" w14:textId="77777777" w:rsidR="004859E6" w:rsidRDefault="00506AB5">
      <w:pPr>
        <w:pStyle w:val="Heading2"/>
        <w:tabs>
          <w:tab w:val="left" w:pos="567"/>
        </w:tabs>
        <w:spacing w:line="264" w:lineRule="exact"/>
        <w:ind w:firstLine="0"/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b/>
          <w:spacing w:val="-13"/>
          <w:sz w:val="24"/>
          <w:lang w:eastAsia="zh-CN"/>
        </w:rPr>
        <w:t>注册费：</w:t>
      </w:r>
    </w:p>
    <w:tbl>
      <w:tblPr>
        <w:tblW w:w="0" w:type="auto"/>
        <w:tblInd w:w="4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"/>
        <w:gridCol w:w="2282"/>
        <w:gridCol w:w="3260"/>
        <w:gridCol w:w="3119"/>
        <w:gridCol w:w="1417"/>
      </w:tblGrid>
      <w:tr w:rsidR="004859E6" w14:paraId="3271285D" w14:textId="77777777">
        <w:trPr>
          <w:trHeight w:hRule="exact" w:val="30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3A339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9794D" w14:textId="77777777" w:rsidR="004859E6" w:rsidRDefault="00506AB5">
            <w:pPr>
              <w:spacing w:before="39"/>
              <w:ind w:left="1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类别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76A3" w14:textId="1F2E023D" w:rsidR="004859E6" w:rsidRDefault="00CA7BE2">
            <w:pPr>
              <w:spacing w:before="39"/>
              <w:ind w:left="17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202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 w:rsidR="00506AB5"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10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前注册（优惠）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01C4" w14:textId="2A6F1670" w:rsidR="004859E6" w:rsidRDefault="00CA7BE2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202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 w:rsidR="00506AB5"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3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10</w:t>
            </w:r>
            <w:r w:rsidR="00506AB5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后注册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B78AC" w14:textId="77777777" w:rsidR="004859E6" w:rsidRDefault="00506AB5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支付金额</w:t>
            </w:r>
          </w:p>
        </w:tc>
      </w:tr>
      <w:tr w:rsidR="004859E6" w14:paraId="03C68159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6555F" w14:textId="77777777" w:rsidR="004859E6" w:rsidRDefault="00506AB5">
            <w:pPr>
              <w:spacing w:before="48"/>
              <w:ind w:left="69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A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5F254" w14:textId="77777777" w:rsidR="004859E6" w:rsidRDefault="00506AB5">
            <w:pPr>
              <w:spacing w:before="48"/>
              <w:ind w:left="80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E7208" w14:textId="205AAD6D" w:rsidR="004859E6" w:rsidRDefault="002B68A6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2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97DF0" w14:textId="5E8B021D" w:rsidR="004859E6" w:rsidRDefault="002B68A6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6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142A4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1A291758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CD8CB" w14:textId="77777777" w:rsidR="004859E6" w:rsidRDefault="00506AB5">
            <w:pPr>
              <w:spacing w:before="48"/>
              <w:ind w:left="73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B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5DD0F" w14:textId="77777777" w:rsidR="004859E6" w:rsidRDefault="00506AB5">
            <w:pPr>
              <w:spacing w:before="48"/>
              <w:ind w:left="795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95"/>
                <w:sz w:val="18"/>
                <w:szCs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w w:val="95"/>
                <w:sz w:val="18"/>
                <w:szCs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E3EED" w14:textId="7A1CE0E9" w:rsidR="004859E6" w:rsidRDefault="002B68A6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65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0BF99" w14:textId="473F6F90" w:rsidR="004859E6" w:rsidRDefault="002B68A6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30</w:t>
            </w:r>
            <w:r w:rsidR="00506AB5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31E95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3C8D426A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13CF2" w14:textId="77777777" w:rsidR="004859E6" w:rsidRDefault="00506AB5">
            <w:pPr>
              <w:spacing w:before="48"/>
              <w:ind w:left="7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C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BEFAC" w14:textId="77777777" w:rsidR="004859E6" w:rsidRDefault="00506AB5">
            <w:pPr>
              <w:spacing w:before="48"/>
              <w:ind w:left="16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会员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67892" w14:textId="64CFF98D" w:rsidR="004859E6" w:rsidRDefault="00A42A6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11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C3FC5" w14:textId="7DCADF27" w:rsidR="004859E6" w:rsidRDefault="00A42A61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13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75464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2288D57C" w14:textId="77777777">
        <w:trPr>
          <w:trHeight w:hRule="exact" w:val="322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BE4B" w14:textId="77777777" w:rsidR="004859E6" w:rsidRDefault="00506AB5">
            <w:pPr>
              <w:spacing w:before="48"/>
              <w:ind w:left="66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D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5F84B" w14:textId="77777777" w:rsidR="004859E6" w:rsidRDefault="00506AB5">
            <w:pPr>
              <w:spacing w:before="48"/>
              <w:ind w:left="156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(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)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  <w:t>: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3462A" w14:textId="7955F1B2" w:rsidR="004859E6" w:rsidRDefault="00A42A61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13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788D6" w14:textId="018DC85D" w:rsidR="004859E6" w:rsidRDefault="00A42A61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15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506AB5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92979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1A0D3EC7" w14:textId="77777777">
        <w:trPr>
          <w:trHeight w:hRule="exact" w:val="346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2B74E" w14:textId="77777777" w:rsidR="004859E6" w:rsidRDefault="00506AB5">
            <w:pPr>
              <w:spacing w:before="58"/>
              <w:ind w:left="80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E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F338F" w14:textId="77777777" w:rsidR="004859E6" w:rsidRDefault="00506AB5">
            <w:pPr>
              <w:spacing w:before="58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超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页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费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9B11E" w14:textId="47989C7A" w:rsidR="004859E6" w:rsidRDefault="00506AB5" w:rsidP="002B68A6">
            <w:pPr>
              <w:tabs>
                <w:tab w:val="left" w:pos="4247"/>
              </w:tabs>
              <w:spacing w:before="32"/>
              <w:ind w:left="803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每页</w:t>
            </w:r>
            <w:r w:rsidR="002B68A6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680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元（超过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页）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A045" w14:textId="77777777" w:rsidR="004859E6" w:rsidRDefault="004859E6">
            <w:pPr>
              <w:rPr>
                <w:rFonts w:ascii="Times New Roman" w:eastAsiaTheme="minorEastAsia" w:hAnsi="Times New Roman" w:cs="Times New Roman"/>
              </w:rPr>
            </w:pPr>
          </w:p>
        </w:tc>
      </w:tr>
      <w:tr w:rsidR="004859E6" w14:paraId="381EFC6E" w14:textId="77777777">
        <w:trPr>
          <w:trHeight w:hRule="exact" w:val="355"/>
        </w:trPr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E0541" w14:textId="77777777" w:rsidR="004859E6" w:rsidRDefault="00506AB5">
            <w:pPr>
              <w:spacing w:before="63"/>
              <w:ind w:left="83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F</w:t>
            </w:r>
          </w:p>
        </w:tc>
        <w:tc>
          <w:tcPr>
            <w:tcW w:w="2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C417D" w14:textId="77777777" w:rsidR="004859E6" w:rsidRDefault="00506AB5">
            <w:pPr>
              <w:spacing w:before="63"/>
              <w:ind w:left="731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额外论文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费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: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93F10" w14:textId="60DA635B" w:rsidR="004859E6" w:rsidRDefault="00506AB5" w:rsidP="002B68A6">
            <w:pPr>
              <w:tabs>
                <w:tab w:val="left" w:pos="4164"/>
              </w:tabs>
              <w:spacing w:before="37"/>
              <w:ind w:left="236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A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B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类作者第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2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篇论文（编号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u w:val="single" w:color="000000"/>
                <w:lang w:eastAsia="zh-CN"/>
              </w:rPr>
              <w:t xml:space="preserve">                 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）注册费</w:t>
            </w:r>
            <w:r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 xml:space="preserve"> </w:t>
            </w:r>
            <w:r w:rsidR="002B68A6"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>1900</w:t>
            </w:r>
            <w:r>
              <w:rPr>
                <w:rFonts w:ascii="Times New Roman" w:eastAsiaTheme="minorEastAsia" w:hAnsi="Times New Roman" w:cs="Times New Roman"/>
                <w:spacing w:val="-6"/>
                <w:w w:val="105"/>
                <w:sz w:val="18"/>
                <w:szCs w:val="18"/>
                <w:lang w:eastAsia="zh-CN"/>
              </w:rPr>
              <w:t>元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B51CCE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4859E6" w14:paraId="38D94AE9" w14:textId="77777777">
        <w:trPr>
          <w:trHeight w:hRule="exact" w:val="358"/>
        </w:trPr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6C987" w14:textId="77777777" w:rsidR="004859E6" w:rsidRDefault="00506AB5">
            <w:pPr>
              <w:spacing w:before="67"/>
              <w:ind w:left="272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有论文的参会者：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02DF10C" w14:textId="77777777" w:rsidR="004859E6" w:rsidRDefault="00506AB5">
            <w:pPr>
              <w:tabs>
                <w:tab w:val="left" w:pos="4248"/>
              </w:tabs>
              <w:spacing w:before="37"/>
              <w:ind w:left="1579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总注册费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: 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(A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B)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+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E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+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F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52B42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  <w:tr w:rsidR="004859E6" w14:paraId="68983223" w14:textId="77777777">
        <w:trPr>
          <w:trHeight w:hRule="exact" w:val="367"/>
        </w:trPr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B8E83" w14:textId="77777777" w:rsidR="004859E6" w:rsidRDefault="00506AB5">
            <w:pPr>
              <w:spacing w:before="67"/>
              <w:ind w:left="272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无论文参会者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:</w:t>
            </w:r>
          </w:p>
        </w:tc>
        <w:tc>
          <w:tcPr>
            <w:tcW w:w="63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6DE1A" w14:textId="77777777" w:rsidR="004859E6" w:rsidRDefault="00506AB5">
            <w:pPr>
              <w:tabs>
                <w:tab w:val="left" w:pos="4248"/>
              </w:tabs>
              <w:spacing w:before="37"/>
              <w:ind w:left="1579"/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总注册费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: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 xml:space="preserve"> A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B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C</w:t>
            </w:r>
            <w:r>
              <w:rPr>
                <w:rFonts w:ascii="Times New Roman" w:eastAsiaTheme="minorEastAsia" w:hAnsi="Times New Roman" w:cs="Times New Roman"/>
                <w:b/>
                <w:spacing w:val="-2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或</w:t>
            </w:r>
            <w:r>
              <w:rPr>
                <w:rFonts w:ascii="Times New Roman" w:eastAsiaTheme="minorEastAsia" w:hAnsi="Times New Roman" w:cs="Times New Roman"/>
                <w:b/>
                <w:spacing w:val="-3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37338" w14:textId="77777777" w:rsidR="004859E6" w:rsidRDefault="004859E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</w:p>
        </w:tc>
      </w:tr>
    </w:tbl>
    <w:p w14:paraId="31C8603A" w14:textId="77777777" w:rsidR="004859E6" w:rsidRDefault="004859E6">
      <w:pPr>
        <w:pStyle w:val="Heading2"/>
        <w:tabs>
          <w:tab w:val="left" w:pos="567"/>
        </w:tabs>
        <w:spacing w:line="264" w:lineRule="exact"/>
        <w:ind w:firstLine="0"/>
        <w:rPr>
          <w:rFonts w:ascii="Times New Roman" w:eastAsiaTheme="minorEastAsia" w:hAnsi="Times New Roman" w:cs="Times New Roman"/>
          <w:lang w:eastAsia="zh-CN"/>
        </w:rPr>
      </w:pPr>
    </w:p>
    <w:p w14:paraId="6F20600B" w14:textId="77777777" w:rsidR="004859E6" w:rsidRDefault="004859E6">
      <w:pPr>
        <w:spacing w:before="7"/>
        <w:rPr>
          <w:rFonts w:ascii="Times New Roman" w:eastAsiaTheme="minorEastAsia" w:hAnsi="Times New Roman" w:cs="Times New Roman"/>
          <w:sz w:val="5"/>
          <w:szCs w:val="5"/>
          <w:lang w:eastAsia="zh-CN"/>
        </w:rPr>
      </w:pPr>
    </w:p>
    <w:p w14:paraId="48117112" w14:textId="77777777" w:rsidR="004859E6" w:rsidRDefault="00506AB5">
      <w:pPr>
        <w:pStyle w:val="H5"/>
        <w:keepNext w:val="0"/>
        <w:spacing w:before="0" w:after="120"/>
        <w:ind w:left="319"/>
        <w:outlineLvl w:val="9"/>
        <w:rPr>
          <w:rFonts w:eastAsiaTheme="minorEastAsia"/>
          <w:snapToGrid/>
          <w:lang w:eastAsia="zh-CN"/>
        </w:rPr>
      </w:pPr>
      <w:r>
        <w:rPr>
          <w:rFonts w:eastAsiaTheme="minorEastAsia"/>
          <w:snapToGrid/>
          <w:lang w:eastAsia="zh-CN"/>
        </w:rPr>
        <w:t>支付方式（</w:t>
      </w:r>
      <w:r>
        <w:rPr>
          <w:rFonts w:eastAsiaTheme="minorEastAsia" w:hint="eastAsia"/>
          <w:snapToGrid/>
          <w:lang w:eastAsia="zh-CN"/>
        </w:rPr>
        <w:t>请将注册费</w:t>
      </w:r>
      <w:r>
        <w:rPr>
          <w:rFonts w:eastAsiaTheme="minorEastAsia"/>
          <w:snapToGrid/>
          <w:lang w:eastAsia="zh-CN"/>
        </w:rPr>
        <w:t>汇款</w:t>
      </w:r>
      <w:r>
        <w:rPr>
          <w:rFonts w:eastAsiaTheme="minorEastAsia" w:hint="eastAsia"/>
          <w:snapToGrid/>
          <w:lang w:eastAsia="zh-CN"/>
        </w:rPr>
        <w:t>至</w:t>
      </w:r>
      <w:r>
        <w:rPr>
          <w:rFonts w:eastAsiaTheme="minorEastAsia"/>
          <w:snapToGrid/>
          <w:lang w:eastAsia="zh-CN"/>
        </w:rPr>
        <w:t>）</w:t>
      </w:r>
      <w:r>
        <w:rPr>
          <w:rFonts w:eastAsiaTheme="minorEastAsia"/>
          <w:snapToGrid/>
          <w:lang w:eastAsia="zh-CN"/>
        </w:rPr>
        <w:t>:</w:t>
      </w:r>
    </w:p>
    <w:p w14:paraId="0129CCA0" w14:textId="77777777" w:rsidR="004859E6" w:rsidRPr="00506AB5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银行账户名：浙江大学计算机创新技术研究院</w:t>
      </w:r>
    </w:p>
    <w:p w14:paraId="3B9BC34F" w14:textId="136F976A" w:rsidR="004859E6" w:rsidRPr="00506AB5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开户银行</w:t>
      </w:r>
      <w:r w:rsidR="005111A4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：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浙商银行杭州萧山分行</w:t>
      </w:r>
    </w:p>
    <w:p w14:paraId="61A0757B" w14:textId="03046B9E" w:rsidR="004859E6" w:rsidRPr="00506AB5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账号</w:t>
      </w:r>
      <w:r w:rsidR="005111A4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：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3310010110120100446808</w:t>
      </w:r>
    </w:p>
    <w:p w14:paraId="63C7D56F" w14:textId="77777777" w:rsidR="004859E6" w:rsidRPr="00506AB5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联行号：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316331000059</w:t>
      </w:r>
    </w:p>
    <w:p w14:paraId="0453F6CB" w14:textId="5BA13515" w:rsidR="004859E6" w:rsidRPr="00506AB5" w:rsidRDefault="00506AB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地址、电话：浙江省杭州市萧山区利一路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188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号恒银金融中心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33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楼</w:t>
      </w:r>
      <w:r w:rsidRPr="00506AB5">
        <w:rPr>
          <w:rFonts w:ascii="Times New Roman" w:eastAsiaTheme="minorEastAsia" w:hAnsi="Times New Roman" w:cs="Times New Roman" w:hint="eastAsia"/>
          <w:b/>
          <w:sz w:val="20"/>
          <w:szCs w:val="20"/>
          <w:lang w:eastAsia="zh-CN"/>
        </w:rPr>
        <w:t>0571-82358991</w:t>
      </w:r>
    </w:p>
    <w:p w14:paraId="242F79B4" w14:textId="77777777" w:rsidR="004859E6" w:rsidRDefault="004859E6">
      <w:pPr>
        <w:pStyle w:val="ListParagraph"/>
        <w:ind w:left="739"/>
        <w:rPr>
          <w:rFonts w:ascii="Times New Roman" w:eastAsiaTheme="minorEastAsia" w:hAnsi="Times New Roman" w:cs="Times New Roman"/>
          <w:b/>
          <w:sz w:val="20"/>
          <w:szCs w:val="20"/>
          <w:lang w:eastAsia="zh-CN"/>
        </w:rPr>
      </w:pPr>
    </w:p>
    <w:p w14:paraId="4C5CAB75" w14:textId="163C9130" w:rsidR="004859E6" w:rsidRDefault="00506AB5">
      <w:pPr>
        <w:ind w:firstLineChars="200" w:firstLine="402"/>
        <w:rPr>
          <w:rFonts w:ascii="Times New Roman" w:eastAsiaTheme="minorEastAsia" w:hAnsi="Times New Roman" w:cs="Times New Roman"/>
          <w:color w:val="FF0000"/>
          <w:lang w:eastAsia="zh-CN"/>
        </w:rPr>
      </w:pP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（注：汇款时附言请注明：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IEEE</w:t>
      </w:r>
      <w:r>
        <w:rPr>
          <w:rFonts w:ascii="Times New Roman" w:eastAsiaTheme="minorEastAsia" w:hAnsi="Times New Roman" w:cs="Times New Roman"/>
          <w:b/>
          <w:color w:val="FF0000"/>
          <w:sz w:val="20"/>
          <w:szCs w:val="20"/>
          <w:lang w:eastAsia="zh-CN"/>
        </w:rPr>
        <w:t xml:space="preserve"> 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CSCWD 202</w:t>
      </w:r>
      <w:r w:rsidR="00CA7BE2">
        <w:rPr>
          <w:rFonts w:ascii="Times New Roman" w:eastAsiaTheme="minorEastAsia" w:hAnsi="Times New Roman" w:cs="Times New Roman"/>
          <w:b/>
          <w:color w:val="FF0000"/>
          <w:sz w:val="20"/>
          <w:szCs w:val="20"/>
          <w:lang w:eastAsia="zh-CN"/>
        </w:rPr>
        <w:t>3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+</w:t>
      </w:r>
      <w:r>
        <w:rPr>
          <w:rFonts w:ascii="Times New Roman" w:eastAsiaTheme="minorEastAsia" w:hAnsi="Times New Roman" w:cs="Times New Roman" w:hint="eastAsia"/>
          <w:b/>
          <w:color w:val="FF0000"/>
          <w:sz w:val="20"/>
          <w:szCs w:val="20"/>
          <w:lang w:eastAsia="zh-CN"/>
        </w:rPr>
        <w:t>文章号</w:t>
      </w:r>
      <w:r>
        <w:rPr>
          <w:rFonts w:ascii="Times New Roman" w:eastAsiaTheme="minorEastAsia" w:hAnsi="Times New Roman" w:cs="Times New Roman" w:hint="eastAsia"/>
          <w:color w:val="FF0000"/>
          <w:lang w:eastAsia="zh-CN"/>
        </w:rPr>
        <w:t>）</w:t>
      </w:r>
    </w:p>
    <w:p w14:paraId="1A2A82C5" w14:textId="77777777" w:rsidR="004859E6" w:rsidRDefault="004859E6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</w:p>
    <w:p w14:paraId="6BE77C2E" w14:textId="77777777" w:rsidR="004859E6" w:rsidRDefault="00506AB5" w:rsidP="0004585A">
      <w:pPr>
        <w:ind w:left="274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  <w:bCs/>
          <w:lang w:eastAsia="zh-CN"/>
        </w:rPr>
        <w:t>注册及退款</w:t>
      </w:r>
    </w:p>
    <w:p w14:paraId="2A93EEE4" w14:textId="738EE826" w:rsidR="004859E6" w:rsidRDefault="00506AB5">
      <w:pPr>
        <w:pStyle w:val="ListParagraph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论文正式出版要求录用的论文至少有一名作者在</w:t>
      </w:r>
      <w:r w:rsidR="00CA7BE2"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2023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年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3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月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10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日前完成注册，否则论文将被视为作者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主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撤回而不予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发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。</w:t>
      </w:r>
    </w:p>
    <w:p w14:paraId="0840762D" w14:textId="77777777" w:rsidR="004859E6" w:rsidRDefault="00506AB5">
      <w:pPr>
        <w:pStyle w:val="ListParagraph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同一作者的额外论文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(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最多一篇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)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请务必支付额外的论文注册费，否则不予</w:t>
      </w:r>
      <w:r>
        <w:rPr>
          <w:rFonts w:ascii="Times New Roman" w:eastAsiaTheme="minorEastAsia" w:hAnsi="Times New Roman" w:cs="Times New Roman" w:hint="eastAsia"/>
          <w:color w:val="FF0000"/>
          <w:sz w:val="18"/>
          <w:szCs w:val="18"/>
          <w:lang w:eastAsia="zh-CN"/>
        </w:rPr>
        <w:t>发表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。</w:t>
      </w:r>
    </w:p>
    <w:p w14:paraId="2C024B8E" w14:textId="77777777" w:rsidR="004859E6" w:rsidRDefault="00506AB5">
      <w:pPr>
        <w:pStyle w:val="ListParagraph"/>
        <w:numPr>
          <w:ilvl w:val="0"/>
          <w:numId w:val="2"/>
        </w:num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学生注册仅限于参会，</w:t>
      </w:r>
      <w:r>
        <w:rPr>
          <w:rFonts w:ascii="Times New Roman" w:eastAsiaTheme="minorEastAsia" w:hAnsi="Times New Roman" w:cs="Times New Roman"/>
          <w:b/>
          <w:color w:val="FF0000"/>
          <w:sz w:val="18"/>
          <w:szCs w:val="18"/>
          <w:lang w:eastAsia="zh-CN"/>
        </w:rPr>
        <w:t>不能</w:t>
      </w:r>
      <w:r>
        <w:rPr>
          <w:rFonts w:ascii="Times New Roman" w:eastAsiaTheme="minorEastAsia" w:hAnsi="Times New Roman" w:cs="Times New Roman"/>
          <w:color w:val="FF0000"/>
          <w:sz w:val="18"/>
          <w:szCs w:val="18"/>
          <w:lang w:eastAsia="zh-CN"/>
        </w:rPr>
        <w:t>用于录用论文的注册和出版。</w:t>
      </w:r>
    </w:p>
    <w:p w14:paraId="6F194AB1" w14:textId="77777777" w:rsidR="004859E6" w:rsidRDefault="00506AB5">
      <w:pPr>
        <w:pStyle w:val="NormalWeb"/>
        <w:numPr>
          <w:ilvl w:val="0"/>
          <w:numId w:val="2"/>
        </w:numPr>
        <w:tabs>
          <w:tab w:val="left" w:pos="720"/>
        </w:tabs>
        <w:spacing w:before="0" w:after="0"/>
        <w:rPr>
          <w:rFonts w:ascii="Times New Roman" w:eastAsiaTheme="minorEastAsia" w:hAnsi="Times New Roman"/>
          <w:sz w:val="18"/>
          <w:szCs w:val="18"/>
        </w:rPr>
      </w:pPr>
      <w:r>
        <w:rPr>
          <w:rFonts w:ascii="Times New Roman" w:eastAsiaTheme="minorEastAsia" w:hAnsi="Times New Roman"/>
          <w:b/>
          <w:sz w:val="18"/>
          <w:szCs w:val="18"/>
        </w:rPr>
        <w:t>学生参会者</w:t>
      </w:r>
      <w:r>
        <w:rPr>
          <w:rFonts w:ascii="Times New Roman" w:eastAsiaTheme="minorEastAsia" w:hAnsi="Times New Roman"/>
          <w:sz w:val="18"/>
          <w:szCs w:val="18"/>
        </w:rPr>
        <w:t xml:space="preserve"> </w:t>
      </w:r>
      <w:r>
        <w:rPr>
          <w:rFonts w:ascii="Times New Roman" w:eastAsiaTheme="minorEastAsia" w:hAnsi="Times New Roman"/>
          <w:sz w:val="18"/>
          <w:szCs w:val="18"/>
        </w:rPr>
        <w:t>需要提供学生证或院系领导开具的相关证明。</w:t>
      </w:r>
    </w:p>
    <w:p w14:paraId="38536CC6" w14:textId="77777777" w:rsidR="004859E6" w:rsidRDefault="00506AB5">
      <w:pPr>
        <w:pStyle w:val="NormalWeb"/>
        <w:numPr>
          <w:ilvl w:val="0"/>
          <w:numId w:val="2"/>
        </w:numPr>
        <w:tabs>
          <w:tab w:val="left" w:pos="720"/>
        </w:tabs>
        <w:spacing w:before="0" w:after="0"/>
        <w:rPr>
          <w:rFonts w:ascii="Times New Roman" w:eastAsiaTheme="minorEastAsia" w:hAnsi="Times New Roman"/>
          <w:sz w:val="18"/>
          <w:szCs w:val="18"/>
        </w:rPr>
      </w:pPr>
      <w:r>
        <w:rPr>
          <w:rFonts w:ascii="Times New Roman" w:eastAsiaTheme="minorEastAsia" w:hAnsi="Times New Roman"/>
          <w:b/>
          <w:sz w:val="18"/>
          <w:szCs w:val="18"/>
        </w:rPr>
        <w:t xml:space="preserve">IEEE </w:t>
      </w:r>
      <w:r>
        <w:rPr>
          <w:rFonts w:ascii="Times New Roman" w:eastAsiaTheme="minorEastAsia" w:hAnsi="Times New Roman"/>
          <w:b/>
          <w:sz w:val="18"/>
          <w:szCs w:val="18"/>
        </w:rPr>
        <w:t>会员</w:t>
      </w:r>
      <w:r>
        <w:rPr>
          <w:rFonts w:ascii="Times New Roman" w:eastAsiaTheme="minorEastAsia" w:hAnsi="Times New Roman"/>
          <w:sz w:val="18"/>
          <w:szCs w:val="18"/>
        </w:rPr>
        <w:t xml:space="preserve"> </w:t>
      </w:r>
      <w:r>
        <w:rPr>
          <w:rFonts w:ascii="Times New Roman" w:eastAsiaTheme="minorEastAsia" w:hAnsi="Times New Roman"/>
          <w:sz w:val="18"/>
          <w:szCs w:val="18"/>
        </w:rPr>
        <w:t>必须提供会员编号。</w:t>
      </w:r>
    </w:p>
    <w:p w14:paraId="7380C729" w14:textId="55539901" w:rsidR="004859E6" w:rsidRDefault="00506AB5">
      <w:pPr>
        <w:widowControl/>
        <w:numPr>
          <w:ilvl w:val="0"/>
          <w:numId w:val="3"/>
        </w:numPr>
        <w:tabs>
          <w:tab w:val="clear" w:pos="360"/>
        </w:tabs>
        <w:ind w:left="630"/>
        <w:rPr>
          <w:rFonts w:ascii="Times New Roman" w:eastAsiaTheme="minorEastAsia" w:hAnsi="Times New Roman" w:cs="Times New Roman"/>
          <w:sz w:val="18"/>
          <w:szCs w:val="18"/>
          <w:lang w:eastAsia="zh-CN"/>
        </w:rPr>
      </w:pP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退款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 xml:space="preserve">: 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所有的论文作者</w:t>
      </w:r>
      <w:r>
        <w:rPr>
          <w:rFonts w:ascii="Times New Roman" w:eastAsiaTheme="minorEastAsia" w:hAnsi="Times New Roman" w:cs="Times New Roman" w:hint="eastAsia"/>
          <w:b/>
          <w:bCs/>
          <w:sz w:val="18"/>
          <w:szCs w:val="18"/>
          <w:lang w:eastAsia="zh-CN"/>
        </w:rPr>
        <w:t>注册</w:t>
      </w:r>
      <w:r>
        <w:rPr>
          <w:rFonts w:ascii="Times New Roman" w:eastAsiaTheme="minorEastAsia" w:hAnsi="Times New Roman" w:cs="Times New Roman"/>
          <w:b/>
          <w:bCs/>
          <w:sz w:val="18"/>
          <w:szCs w:val="18"/>
          <w:lang w:eastAsia="zh-CN"/>
        </w:rPr>
        <w:t>将不予退款。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对已支付注册费的非论文作者，若确实不能参会，请于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2022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年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4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月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15</w:t>
      </w:r>
      <w:r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日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前发邮件</w:t>
      </w:r>
      <w:r w:rsidR="0013692E">
        <w:rPr>
          <w:rFonts w:ascii="Times New Roman" w:eastAsiaTheme="minorEastAsia" w:hAnsi="Times New Roman" w:cs="Times New Roman" w:hint="eastAsia"/>
          <w:sz w:val="18"/>
          <w:szCs w:val="18"/>
          <w:lang w:eastAsia="zh-CN"/>
        </w:rPr>
        <w:t>至</w:t>
      </w:r>
      <w:r w:rsidR="00CA7BE2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cscwd2023</w:t>
      </w:r>
      <w:r w:rsidR="0013692E" w:rsidRPr="005111A4">
        <w:rPr>
          <w:rFonts w:ascii="Times New Roman" w:eastAsiaTheme="minorEastAsia" w:hAnsi="Times New Roman" w:cs="Times New Roman"/>
          <w:b/>
          <w:sz w:val="18"/>
          <w:szCs w:val="18"/>
          <w:lang w:eastAsia="zh-CN"/>
        </w:rPr>
        <w:t>@easychair.org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告知，可退回原注册费的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50%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>。超过该时间将不予退款。</w:t>
      </w:r>
      <w:r>
        <w:rPr>
          <w:rFonts w:ascii="Times New Roman" w:eastAsiaTheme="minorEastAsia" w:hAnsi="Times New Roman" w:cs="Times New Roman"/>
          <w:sz w:val="18"/>
          <w:szCs w:val="18"/>
          <w:lang w:eastAsia="zh-CN"/>
        </w:rPr>
        <w:t xml:space="preserve"> </w:t>
      </w:r>
    </w:p>
    <w:p w14:paraId="2E656AEE" w14:textId="77777777" w:rsidR="004859E6" w:rsidRDefault="004859E6" w:rsidP="0004585A">
      <w:pPr>
        <w:pStyle w:val="Default"/>
        <w:ind w:left="274"/>
        <w:rPr>
          <w:rFonts w:ascii="Times New Roman" w:eastAsiaTheme="minorEastAsia" w:hAnsi="Times New Roman" w:cs="Times New Roman"/>
          <w:b/>
        </w:rPr>
      </w:pPr>
    </w:p>
    <w:p w14:paraId="3B299635" w14:textId="719C88AE" w:rsidR="0004585A" w:rsidRDefault="005B6643" w:rsidP="005B6643">
      <w:pPr>
        <w:pStyle w:val="Default"/>
        <w:spacing w:before="120"/>
        <w:ind w:left="270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/>
          <w:b/>
        </w:rPr>
        <w:t>请</w:t>
      </w:r>
      <w:r>
        <w:rPr>
          <w:rFonts w:ascii="Times New Roman" w:eastAsiaTheme="minorEastAsia" w:hAnsi="Times New Roman" w:cs="Times New Roman" w:hint="eastAsia"/>
          <w:b/>
        </w:rPr>
        <w:t>先完成支付，然后登陆“</w:t>
      </w:r>
      <w:r>
        <w:rPr>
          <w:rFonts w:ascii="Times New Roman" w:eastAsiaTheme="minorEastAsia" w:hAnsi="Times New Roman" w:cs="Times New Roman" w:hint="eastAsia"/>
          <w:b/>
        </w:rPr>
        <w:t>CSCWD</w:t>
      </w:r>
      <w:r w:rsidR="00CA7BE2">
        <w:rPr>
          <w:rFonts w:ascii="Times New Roman" w:eastAsiaTheme="minorEastAsia" w:hAnsi="Times New Roman" w:cs="Times New Roman"/>
          <w:b/>
        </w:rPr>
        <w:t>2023</w:t>
      </w:r>
      <w:r>
        <w:rPr>
          <w:rFonts w:ascii="Times New Roman" w:eastAsiaTheme="minorEastAsia" w:hAnsi="Times New Roman" w:cs="Times New Roman"/>
          <w:b/>
        </w:rPr>
        <w:t xml:space="preserve"> </w:t>
      </w:r>
      <w:r>
        <w:rPr>
          <w:rFonts w:ascii="Times New Roman" w:eastAsiaTheme="minorEastAsia" w:hAnsi="Times New Roman" w:cs="Times New Roman" w:hint="eastAsia"/>
          <w:b/>
        </w:rPr>
        <w:t>注册”微信小程序完成注册。</w:t>
      </w:r>
    </w:p>
    <w:p w14:paraId="0DEE3ACB" w14:textId="17E3562F" w:rsidR="004859E6" w:rsidRPr="005B6643" w:rsidRDefault="005B6643" w:rsidP="005B6643">
      <w:pPr>
        <w:pStyle w:val="Default"/>
        <w:spacing w:before="120"/>
        <w:ind w:left="270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 w:hint="eastAsia"/>
          <w:b/>
        </w:rPr>
        <w:t>联系邮箱：</w:t>
      </w:r>
      <w:hyperlink r:id="rId6" w:history="1">
        <w:r w:rsidR="0004585A" w:rsidRPr="00AA5FEB">
          <w:rPr>
            <w:rStyle w:val="Hyperlink"/>
            <w:rFonts w:ascii="Times New Roman" w:eastAsiaTheme="minorEastAsia" w:hAnsi="Times New Roman" w:cs="Times New Roman"/>
            <w:b/>
          </w:rPr>
          <w:t>mtcai@zjuici.com</w:t>
        </w:r>
      </w:hyperlink>
      <w:r w:rsidR="0004585A">
        <w:rPr>
          <w:rFonts w:ascii="Times New Roman" w:eastAsiaTheme="minorEastAsia" w:hAnsi="Times New Roman" w:cs="Times New Roman"/>
          <w:b/>
        </w:rPr>
        <w:t xml:space="preserve">; </w:t>
      </w:r>
      <w:r w:rsidR="00CA7BE2">
        <w:rPr>
          <w:rFonts w:ascii="Times New Roman" w:eastAsiaTheme="minorEastAsia" w:hAnsi="Times New Roman" w:cs="Times New Roman"/>
          <w:b/>
        </w:rPr>
        <w:t>cscwd2023</w:t>
      </w:r>
      <w:r w:rsidR="0004585A" w:rsidRPr="0004585A">
        <w:rPr>
          <w:rFonts w:ascii="Times New Roman" w:eastAsiaTheme="minorEastAsia" w:hAnsi="Times New Roman" w:cs="Times New Roman"/>
          <w:b/>
        </w:rPr>
        <w:t>@easychair.org</w:t>
      </w:r>
    </w:p>
    <w:p w14:paraId="15F49E3A" w14:textId="0ED3A618" w:rsidR="005B6643" w:rsidRDefault="005B6643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</w:t>
      </w:r>
      <w:r w:rsidR="001F3ECD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</w:t>
      </w: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 w:rsidR="001F3ECD">
        <w:rPr>
          <w:rFonts w:ascii="Times New Roman" w:eastAsiaTheme="minorEastAsia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67290837" wp14:editId="48B8D3BA">
            <wp:extent cx="951876" cy="951876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会议注册小程序_43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0947" cy="970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                  </w:t>
      </w:r>
      <w:r w:rsidR="001F3ECD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               </w:t>
      </w:r>
      <w:r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2F83CF20" wp14:editId="02D729AC">
            <wp:extent cx="890954" cy="890954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code_for_gh_9069d0750b20_25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427" cy="90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6CF44" w14:textId="26B15A3C" w:rsidR="005B6643" w:rsidRPr="002B4C88" w:rsidRDefault="002B4C88">
      <w:pPr>
        <w:tabs>
          <w:tab w:val="left" w:pos="632"/>
        </w:tabs>
        <w:spacing w:before="52"/>
        <w:ind w:left="631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>
        <w:rPr>
          <w:rFonts w:ascii="Times New Roman" w:eastAsiaTheme="minorEastAsia" w:hAnsi="Times New Roman" w:cs="Times New Roman"/>
          <w:b/>
          <w:sz w:val="20"/>
          <w:szCs w:val="20"/>
        </w:rPr>
        <w:t xml:space="preserve">   </w:t>
      </w:r>
      <w:r w:rsidR="005B6643" w:rsidRPr="002B4C88">
        <w:rPr>
          <w:rFonts w:ascii="Times New Roman" w:eastAsiaTheme="minorEastAsia" w:hAnsi="Times New Roman" w:cs="Times New Roman" w:hint="eastAsia"/>
          <w:b/>
          <w:sz w:val="20"/>
          <w:szCs w:val="20"/>
        </w:rPr>
        <w:t>CSCWD</w:t>
      </w:r>
      <w:r w:rsidR="00CA7BE2">
        <w:rPr>
          <w:rFonts w:ascii="Times New Roman" w:eastAsiaTheme="minorEastAsia" w:hAnsi="Times New Roman" w:cs="Times New Roman"/>
          <w:b/>
          <w:sz w:val="20"/>
          <w:szCs w:val="20"/>
        </w:rPr>
        <w:t>2023</w:t>
      </w:r>
      <w:r w:rsidR="005B6643" w:rsidRPr="002B4C88">
        <w:rPr>
          <w:rFonts w:ascii="Times New Roman" w:eastAsiaTheme="minorEastAsia" w:hAnsi="Times New Roman" w:cs="Times New Roman" w:hint="eastAsia"/>
          <w:b/>
          <w:sz w:val="20"/>
          <w:szCs w:val="20"/>
        </w:rPr>
        <w:t>注册微信小程序</w:t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ab/>
      </w:r>
      <w:r>
        <w:rPr>
          <w:rFonts w:ascii="Times New Roman" w:eastAsiaTheme="minorEastAsia" w:hAnsi="Times New Roman" w:cs="Times New Roman"/>
          <w:b/>
          <w:sz w:val="20"/>
          <w:szCs w:val="20"/>
        </w:rPr>
        <w:t xml:space="preserve"> </w:t>
      </w:r>
      <w:r w:rsidR="00CA7BE2">
        <w:rPr>
          <w:rFonts w:ascii="Times New Roman" w:eastAsiaTheme="minorEastAsia" w:hAnsi="Times New Roman" w:cs="Times New Roman"/>
          <w:b/>
          <w:sz w:val="20"/>
          <w:szCs w:val="20"/>
        </w:rPr>
        <w:t>CSCWD2023</w:t>
      </w:r>
      <w:r w:rsidR="005B6643" w:rsidRPr="002B4C88">
        <w:rPr>
          <w:rFonts w:ascii="Times New Roman" w:eastAsiaTheme="minorEastAsia" w:hAnsi="Times New Roman" w:cs="Times New Roman"/>
          <w:b/>
          <w:sz w:val="20"/>
          <w:szCs w:val="20"/>
        </w:rPr>
        <w:t>微信公众号</w:t>
      </w:r>
    </w:p>
    <w:p w14:paraId="075229E2" w14:textId="77777777" w:rsidR="004859E6" w:rsidRDefault="004859E6">
      <w:pPr>
        <w:rPr>
          <w:rFonts w:ascii="Times New Roman" w:eastAsiaTheme="minorEastAsia" w:hAnsi="Times New Roman" w:cs="Times New Roman"/>
          <w:lang w:eastAsia="zh-CN"/>
        </w:rPr>
      </w:pPr>
    </w:p>
    <w:sectPr w:rsidR="004859E6">
      <w:pgSz w:w="11910" w:h="16840"/>
      <w:pgMar w:top="680" w:right="400" w:bottom="280" w:left="400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E4137" w16cex:dateUtc="2022-02-09T05:33:00Z"/>
  <w16cex:commentExtensible w16cex:durableId="25AE4164" w16cex:dateUtc="2022-02-09T05:34:00Z"/>
  <w16cex:commentExtensible w16cex:durableId="25AE43E9" w16cex:dateUtc="2022-02-09T05:45:00Z"/>
  <w16cex:commentExtensible w16cex:durableId="25AE43BE" w16cex:dateUtc="2022-02-09T05:44:00Z"/>
  <w16cex:commentExtensible w16cex:durableId="25AE446D" w16cex:dateUtc="2022-02-09T05:47:00Z"/>
  <w16cex:commentExtensible w16cex:durableId="25AE4199" w16cex:dateUtc="2022-02-09T05:35:00Z"/>
  <w16cex:commentExtensible w16cex:durableId="25AE41C0" w16cex:dateUtc="2022-02-09T05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EB1BFD" w16cid:durableId="25AE4137"/>
  <w16cid:commentId w16cid:paraId="6BAA81C1" w16cid:durableId="25AE4164"/>
  <w16cid:commentId w16cid:paraId="560B195C" w16cid:durableId="25AE43E9"/>
  <w16cid:commentId w16cid:paraId="401009E3" w16cid:durableId="25AE43BE"/>
  <w16cid:commentId w16cid:paraId="1A007741" w16cid:durableId="25AE446D"/>
  <w16cid:commentId w16cid:paraId="533163D8" w16cid:durableId="25AE4199"/>
  <w16cid:commentId w16cid:paraId="38624F37" w16cid:durableId="25AE41C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66645"/>
    <w:multiLevelType w:val="multilevel"/>
    <w:tmpl w:val="19C66645"/>
    <w:lvl w:ilvl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134C3D"/>
    <w:multiLevelType w:val="multilevel"/>
    <w:tmpl w:val="1C134C3D"/>
    <w:lvl w:ilvl="0">
      <w:start w:val="1"/>
      <w:numFmt w:val="bullet"/>
      <w:lvlText w:val=""/>
      <w:lvlJc w:val="left"/>
      <w:pPr>
        <w:tabs>
          <w:tab w:val="left" w:pos="630"/>
        </w:tabs>
        <w:ind w:left="63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350"/>
        </w:tabs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70"/>
        </w:tabs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10"/>
        </w:tabs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30"/>
        </w:tabs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50"/>
        </w:tabs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70"/>
        </w:tabs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390"/>
        </w:tabs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E1B237C"/>
    <w:multiLevelType w:val="hybridMultilevel"/>
    <w:tmpl w:val="187ED7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6F31ED"/>
    <w:multiLevelType w:val="multilevel"/>
    <w:tmpl w:val="2A6F31ED"/>
    <w:lvl w:ilvl="0">
      <w:start w:val="1"/>
      <w:numFmt w:val="bullet"/>
      <w:lvlText w:val=""/>
      <w:lvlJc w:val="left"/>
      <w:pPr>
        <w:ind w:left="73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15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7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9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1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3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5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7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99" w:hanging="420"/>
      </w:pPr>
      <w:rPr>
        <w:rFonts w:ascii="Wingdings" w:hAnsi="Wingdings" w:hint="default"/>
      </w:rPr>
    </w:lvl>
  </w:abstractNum>
  <w:abstractNum w:abstractNumId="4" w15:restartNumberingAfterBreak="0">
    <w:nsid w:val="79E93925"/>
    <w:multiLevelType w:val="hybridMultilevel"/>
    <w:tmpl w:val="FA24D5EA"/>
    <w:lvl w:ilvl="0" w:tplc="33AE03C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LQ0tTC1MDEwtTBT0lEKTi0uzszPAykwrgUAqQF2wiwAAAA="/>
  </w:docVars>
  <w:rsids>
    <w:rsidRoot w:val="00F20A6B"/>
    <w:rsid w:val="0004585A"/>
    <w:rsid w:val="000D30B9"/>
    <w:rsid w:val="000F3DA5"/>
    <w:rsid w:val="00125E0A"/>
    <w:rsid w:val="00126528"/>
    <w:rsid w:val="0013692E"/>
    <w:rsid w:val="00141CD5"/>
    <w:rsid w:val="00141E3F"/>
    <w:rsid w:val="0015781A"/>
    <w:rsid w:val="00157848"/>
    <w:rsid w:val="00175F26"/>
    <w:rsid w:val="001848F7"/>
    <w:rsid w:val="001B4B10"/>
    <w:rsid w:val="001B546E"/>
    <w:rsid w:val="001E727A"/>
    <w:rsid w:val="001F3ECD"/>
    <w:rsid w:val="00234C09"/>
    <w:rsid w:val="002576F1"/>
    <w:rsid w:val="00277BEB"/>
    <w:rsid w:val="002913DF"/>
    <w:rsid w:val="002B4C88"/>
    <w:rsid w:val="002B68A6"/>
    <w:rsid w:val="002C5733"/>
    <w:rsid w:val="002C7FBB"/>
    <w:rsid w:val="002E4BBB"/>
    <w:rsid w:val="002F08AB"/>
    <w:rsid w:val="003118B3"/>
    <w:rsid w:val="00312668"/>
    <w:rsid w:val="0031746E"/>
    <w:rsid w:val="00320257"/>
    <w:rsid w:val="00361E20"/>
    <w:rsid w:val="004067CA"/>
    <w:rsid w:val="00472CE4"/>
    <w:rsid w:val="004859E6"/>
    <w:rsid w:val="00490F28"/>
    <w:rsid w:val="004F010B"/>
    <w:rsid w:val="00506AB5"/>
    <w:rsid w:val="005111A4"/>
    <w:rsid w:val="00530D86"/>
    <w:rsid w:val="005733F1"/>
    <w:rsid w:val="005824D0"/>
    <w:rsid w:val="005A2BDD"/>
    <w:rsid w:val="005B6643"/>
    <w:rsid w:val="005E7DC8"/>
    <w:rsid w:val="005F247B"/>
    <w:rsid w:val="00623C60"/>
    <w:rsid w:val="00626B96"/>
    <w:rsid w:val="00634D84"/>
    <w:rsid w:val="006364C4"/>
    <w:rsid w:val="006B3C42"/>
    <w:rsid w:val="006B618F"/>
    <w:rsid w:val="006F3116"/>
    <w:rsid w:val="00732270"/>
    <w:rsid w:val="00786C38"/>
    <w:rsid w:val="007B47BA"/>
    <w:rsid w:val="007E3340"/>
    <w:rsid w:val="007F2CA3"/>
    <w:rsid w:val="007F6BDD"/>
    <w:rsid w:val="00804F7B"/>
    <w:rsid w:val="0081233D"/>
    <w:rsid w:val="00863195"/>
    <w:rsid w:val="009A61F1"/>
    <w:rsid w:val="009D0DAB"/>
    <w:rsid w:val="00A303D1"/>
    <w:rsid w:val="00A4184B"/>
    <w:rsid w:val="00A42A61"/>
    <w:rsid w:val="00AA087F"/>
    <w:rsid w:val="00AA2D1E"/>
    <w:rsid w:val="00AE4FB2"/>
    <w:rsid w:val="00AF6F3D"/>
    <w:rsid w:val="00B24E55"/>
    <w:rsid w:val="00B562E3"/>
    <w:rsid w:val="00B9464E"/>
    <w:rsid w:val="00BC04C3"/>
    <w:rsid w:val="00BC73EE"/>
    <w:rsid w:val="00C30E18"/>
    <w:rsid w:val="00C34F43"/>
    <w:rsid w:val="00C7621F"/>
    <w:rsid w:val="00C84014"/>
    <w:rsid w:val="00C9713E"/>
    <w:rsid w:val="00CA7BE2"/>
    <w:rsid w:val="00CF27C9"/>
    <w:rsid w:val="00D16ABF"/>
    <w:rsid w:val="00D50EAF"/>
    <w:rsid w:val="00D8660F"/>
    <w:rsid w:val="00DA4C55"/>
    <w:rsid w:val="00DC6C57"/>
    <w:rsid w:val="00E025C3"/>
    <w:rsid w:val="00E93C5D"/>
    <w:rsid w:val="00EA0920"/>
    <w:rsid w:val="00EA53C4"/>
    <w:rsid w:val="00EB294C"/>
    <w:rsid w:val="00ED01F1"/>
    <w:rsid w:val="00F04D7B"/>
    <w:rsid w:val="00F20A6B"/>
    <w:rsid w:val="00F30959"/>
    <w:rsid w:val="00FC1492"/>
    <w:rsid w:val="00FC55FE"/>
    <w:rsid w:val="29CF0C9C"/>
    <w:rsid w:val="42741B18"/>
    <w:rsid w:val="58D33E46"/>
    <w:rsid w:val="681949D1"/>
    <w:rsid w:val="7B2A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6BE57"/>
  <w15:docId w15:val="{D492FE47-4D86-4657-A655-46AB056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</w:pPr>
    <w:rPr>
      <w:rFonts w:eastAsia="SimSu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21"/>
      <w:ind w:left="504" w:hanging="301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566" w:hanging="311"/>
      <w:outlineLvl w:val="1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1"/>
      <w:ind w:left="680" w:hanging="360"/>
    </w:pPr>
    <w:rPr>
      <w:rFonts w:ascii="Calibri" w:eastAsia="Calibri" w:hAnsi="Calibri"/>
      <w:sz w:val="19"/>
      <w:szCs w:val="19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Default"/>
    <w:next w:val="Default"/>
    <w:qFormat/>
    <w:pPr>
      <w:spacing w:before="100" w:after="100"/>
    </w:pPr>
    <w:rPr>
      <w:rFonts w:ascii="Georgia" w:hAnsi="Georgia" w:cs="Times New Roman"/>
      <w:sz w:val="24"/>
      <w:szCs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TimesNewRoman" w:eastAsia="SimSun" w:hAnsi="TimesNewRoman" w:cs="TimesNewRoman"/>
    </w:rPr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Calibri" w:eastAsia="Calibri" w:hAnsi="Calibri"/>
      <w:b/>
      <w:bCs/>
      <w:kern w:val="0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1"/>
    <w:qFormat/>
    <w:rPr>
      <w:rFonts w:ascii="Calibri" w:eastAsia="Calibri" w:hAnsi="Calibri"/>
      <w:kern w:val="0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Calibri" w:eastAsia="Calibri" w:hAnsi="Calibri"/>
      <w:kern w:val="0"/>
      <w:sz w:val="19"/>
      <w:szCs w:val="19"/>
      <w:lang w:eastAsia="en-US"/>
    </w:rPr>
  </w:style>
  <w:style w:type="paragraph" w:styleId="ListParagraph">
    <w:name w:val="List Paragraph"/>
    <w:basedOn w:val="Normal"/>
    <w:uiPriority w:val="1"/>
    <w:qFormat/>
  </w:style>
  <w:style w:type="paragraph" w:customStyle="1" w:styleId="H5">
    <w:name w:val="H5"/>
    <w:basedOn w:val="Normal"/>
    <w:next w:val="Normal"/>
    <w:qFormat/>
    <w:pPr>
      <w:keepNext/>
      <w:widowControl/>
      <w:spacing w:before="100" w:after="100"/>
      <w:outlineLvl w:val="5"/>
    </w:pPr>
    <w:rPr>
      <w:rFonts w:ascii="Times New Roman" w:hAnsi="Times New Roman" w:cs="Times New Roman"/>
      <w:b/>
      <w:snapToGrid w:val="0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eastAsia="SimSun"/>
      <w:kern w:val="0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="SimSun"/>
      <w:kern w:val="0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="SimSun"/>
      <w:kern w:val="0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72CE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2CE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2CE4"/>
    <w:rPr>
      <w:rFonts w:eastAsia="SimSun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2C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2CE4"/>
    <w:rPr>
      <w:rFonts w:eastAsia="SimSun"/>
      <w:b/>
      <w:bCs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13692E"/>
    <w:rPr>
      <w:rFonts w:eastAsia="SimSun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0458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tcai@zjuici.com" TargetMode="Externa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C-CNRC</Company>
  <LinksUpToDate>false</LinksUpToDate>
  <CharactersWithSpaces>1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jhseu</dc:creator>
  <cp:lastModifiedBy>Microsoft account</cp:lastModifiedBy>
  <cp:revision>3</cp:revision>
  <dcterms:created xsi:type="dcterms:W3CDTF">2023-02-12T13:45:00Z</dcterms:created>
  <dcterms:modified xsi:type="dcterms:W3CDTF">2023-02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8E00C47B0AD243DD8FD731AE1270DA50</vt:lpwstr>
  </property>
</Properties>
</file>